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UX</w:t>
      </w:r>
      <w:r>
        <w:t xml:space="preserve"> </w:t>
      </w:r>
      <w:r>
        <w:t xml:space="preserve">UI</w:t>
      </w:r>
      <w:r>
        <w:t xml:space="preserve"> </w:t>
      </w:r>
      <w:r>
        <w:t xml:space="preserve">Designer</w:t>
      </w:r>
      <w:r>
        <w:t xml:space="preserve"> </w:t>
      </w:r>
      <w:r>
        <w:t xml:space="preserve">Program</w:t>
      </w:r>
      <w:r>
        <w:t xml:space="preserve"> </w:t>
      </w:r>
      <w:r>
        <w:t xml:space="preserve">in</w:t>
      </w:r>
      <w:r>
        <w:t xml:space="preserve"> </w:t>
      </w:r>
      <w:r>
        <w:t xml:space="preserve">Spain</w:t>
      </w:r>
      <w:r>
        <w:t xml:space="preserve"> </w:t>
      </w:r>
      <w:r>
        <w:t xml:space="preserve">Barcelona</w:t>
      </w:r>
    </w:p>
    <w:bookmarkStart w:id="20" w:name="X0919e2a86067d482f3c0a1577df2abf066b003c"/>
    <w:p>
      <w:pPr>
        <w:pStyle w:val="Heading1"/>
      </w:pPr>
      <w:r>
        <w:t xml:space="preserve">Scholarship Application Letter for UX UI Designer Program in Spain Barcelona</w:t>
      </w:r>
    </w:p>
    <w:bookmarkEnd w:id="20"/>
    <w:p>
      <w:pPr>
        <w:pStyle w:val="FirstParagraph"/>
      </w:pPr>
      <w:r>
        <w:t xml:space="preserve">October 26, 2023</w:t>
      </w:r>
    </w:p>
    <w:p>
      <w:pPr>
        <w:pStyle w:val="BodyText"/>
      </w:pPr>
      <w:r>
        <w:t xml:space="preserve">Scholarship Committee</w:t>
      </w:r>
      <w:r>
        <w:br/>
      </w:r>
      <w:r>
        <w:t xml:space="preserve">Barcelona Design Academy</w:t>
      </w:r>
      <w:r>
        <w:br/>
      </w:r>
      <w:r>
        <w:t xml:space="preserve">Passeig de Gràcia, 179</w:t>
      </w:r>
      <w:r>
        <w:br/>
      </w:r>
      <w:r>
        <w:t xml:space="preserve">08007 Barcelona, Spain</w:t>
      </w:r>
    </w:p>
    <w:p>
      <w:pPr>
        <w:pStyle w:val="BodyText"/>
      </w:pPr>
      <w:r>
        <w:t xml:space="preserve">Dear Scholarship Committee Members,</w:t>
      </w:r>
    </w:p>
    <w:p>
      <w:pPr>
        <w:pStyle w:val="BodyText"/>
      </w:pPr>
      <w:r>
        <w:t xml:space="preserve">I am writing with profound enthusiasm to submit my application for the prestigious UX UI Design Scholarship at Barcelona Design Academy. As a dedicated aspiring designer deeply committed to creating human-centered digital experiences, this Scholarship Application Letter represents my earnest pursuit of excellence in the field of UX UI Designer education within the vibrant creative ecosystem of Spain Barcelona. Having meticulously researched design programs across Europe, I have determined that Barcelona stands as the unparalleled destination for cultivating my skills as a future UX UI Designer, and this scholarship would be instrumental in transforming my vision into reality.</w:t>
      </w:r>
      <w:r>
        <w:t xml:space="preserve"> </w:t>
      </w:r>
      <w:r>
        <w:t xml:space="preserve">My journey toward becoming an exceptional UX UI Designer began during my undergraduate studies in Digital Media at University of Valencia, where I discovered that technology's true power lies not just in its functionality but in its capacity to evoke meaningful human connections. While working on a mobile application for elderly users to access healthcare services, I experienced firsthand how thoughtful UX design could bridge generational gaps and empower communities. This project required me to conduct extensive user interviews across Valencia's diverse neighborhoods, analyze cognitive behavior patterns, and iterate through multiple wireframe prototypes—lessons that solidified my passion for the discipline. However, I recognized that to truly master the art of creating intuitive digital experiences at a professional level, I needed immersive exposure to Europe's most dynamic design environment.</w:t>
      </w:r>
      <w:r>
        <w:t xml:space="preserve"> </w:t>
      </w:r>
      <w:r>
        <w:t xml:space="preserve">It was during my research into global design hubs that Spain Barcelona emerged as the perfect confluence of cultural richness and technological innovation. Unlike cities dominated by corporate tech giants alone, Barcelona offers a unique synergy where Mediterranean creativity meets cutting-edge digital entrepreneurship. The city hosts over 1,200 creative agencies, including renowned firms like Gato Negro and Figma's European design team, fostering an environment where UX UI Designer professionals engage in cross-disciplinary collaboration. I was particularly inspired by the annual "Barcelona Design Week," where designers from across Europe converge to share breakthroughs in user-centered innovation—something I aspire to contribute to as a graduate. Furthermore, Barcelona's blend of architectural heritage (like Gaudí's Sagrada Família inspiring spatial thinking) and modern tech culture creates a living laboratory for design students. The city's emphasis on slow design principles aligns perfectly with my belief that exceptional UX UI Designer work requires both technical precision and cultural sensitivity.</w:t>
      </w:r>
      <w:r>
        <w:t xml:space="preserve"> </w:t>
      </w:r>
      <w:r>
        <w:t xml:space="preserve">My portfolio, which I have attached for your review, showcases my commitment to this philosophy. It includes a sustainable fashion e-commerce platform designed for the Spanish market (featuring intuitive navigation for elderly users and culturally resonant visual storytelling), a mental health app co-created with Barcelona-based psychologists to reduce stigma through empathetic interaction design, and an accessibility-focused public transport system interface developed in collaboration with the Barcelona City Council's mobility department. Each project demonstrates my understanding that great UX UI Designer work must balance aesthetic innovation with functional inclusivity—principles I intend to deepen through your program's specialized curriculum.</w:t>
      </w:r>
      <w:r>
        <w:t xml:space="preserve"> </w:t>
      </w:r>
      <w:r>
        <w:t xml:space="preserve">Financial considerations present a significant barrier to my academic aspirations, making this scholarship critically important. While I have secured partial funding from family savings and part-time design work, the comprehensive tuition for Barcelona Design Academy's 18-month intensive UX UI Designer program exceeds my personal capacity. This Scholarship Application Letter is more than a request for financial aid; it is a testament to my commitment to becoming a contributing member of Spain's design community. I am eager to pay forward this opportunity through paid internships at Barcelona-based agencies and by sharing my learning with underrepresented design students in emerging markets.</w:t>
      </w:r>
      <w:r>
        <w:t xml:space="preserve"> </w:t>
      </w:r>
      <w:r>
        <w:t xml:space="preserve">What sets Barcelona Design Academy apart is its unique "Design as Social Practice" methodology, which integrates real-world projects with local NGOs—exactly the immersive approach I require to master my craft. Your faculty's research on cultural UX adaptation in Mediterranean contexts directly resonates with my professional goal of developing design solutions that honor regional nuances while maintaining global usability. I am particularly excited about Professor Elena Torres' course on "Cross-Cultural Interaction Design," which would provide essential insights for creating inclusive experiences in Spain's diverse urban environment.</w:t>
      </w:r>
      <w:r>
        <w:t xml:space="preserve"> </w:t>
      </w:r>
      <w:r>
        <w:t xml:space="preserve">My long-term vision extends beyond personal career growth; I aspire to establish a design studio in Barcelona that specializes in accessibility-focused UX UI Designer solutions for Southern European markets. This scholarship would allow me to fully engage with Barcelona's vibrant ecosystem—from attending the "Design x Tech" hackathons at Camp Nou Innovation Campus, to collaborating with local startups at HUB Barcelona, and eventually mentoring young designers through the academy's community initiatives. I am confident that my background in Spanish language acquisition (B2 level certified) and experience navigating cultural differences during user research will enable me to integrate seamlessly into this environment.</w:t>
      </w:r>
      <w:r>
        <w:t xml:space="preserve"> </w:t>
      </w:r>
      <w:r>
        <w:t xml:space="preserve">The decision to pursue a UX UI Designer education in Spain Barcelona is not merely strategic—it is deeply personal. Having spent three months studying Spanish art history at the Universitat de Barcelona as an exchange student, I developed profound appreciation for the city's creative spirit and its unique ability to blend tradition with innovation. This scholarship would allow me to deepen that connection while contributing fresh perspectives to Barcelona's evolving design narrative. As a future UX UI Designer operating in this global hub, I intend to embody the academy's values of "designing for humanity" through projects that address local challenges like digital inclusion for immigrant communities or sustainable tourism experiences.</w:t>
      </w:r>
      <w:r>
        <w:t xml:space="preserve"> </w:t>
      </w:r>
      <w:r>
        <w:t xml:space="preserve">In closing, I respectfully request the opportunity to join Barcelona Design Academy as a scholarship recipient. This Scholarship Application Letter reflects my unwavering commitment to excellence in user experience design and my belief that Spain Barcelona offers the most fertile ground for cultivating this expertise. I am prepared to demonstrate exceptional dedication through rigorous academic engagement, active participation in community projects, and continuous innovation in my work as a UX UI Designer. Thank you for considering my application; I welcome the opportunity to discuss how I can contribute to your academy's mission and Barcelona's design legacy.</w:t>
      </w:r>
      <w:r>
        <w:t xml:space="preserve"> </w:t>
      </w:r>
      <w:r>
        <w:t xml:space="preserve">With sincere gratitude,</w:t>
      </w:r>
    </w:p>
    <w:p>
      <w:pPr>
        <w:pStyle w:val="BodyText"/>
      </w:pPr>
      <w:r>
        <w:t xml:space="preserve">Maria Lopez</w:t>
      </w:r>
      <w:r>
        <w:br/>
      </w:r>
      <w:r>
        <w:t xml:space="preserve">UX/UI Design Portfolio: marialopez.design</w:t>
      </w:r>
      <w:r>
        <w:br/>
      </w:r>
      <w:r>
        <w:t xml:space="preserve">+34 612 345 678 | maria.lopez@email.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UX UI Designer Program in Spain Barcelona</dc:title>
  <dc:creator/>
  <dc:language>en</dc:language>
  <cp:keywords/>
  <dcterms:created xsi:type="dcterms:W3CDTF">2025-12-10T13:07:08Z</dcterms:created>
  <dcterms:modified xsi:type="dcterms:W3CDTF">2025-12-10T13:07:08Z</dcterms:modified>
</cp:coreProperties>
</file>

<file path=docProps/custom.xml><?xml version="1.0" encoding="utf-8"?>
<Properties xmlns="http://schemas.openxmlformats.org/officeDocument/2006/custom-properties" xmlns:vt="http://schemas.openxmlformats.org/officeDocument/2006/docPropsVTypes"/>
</file>